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Sandmaier</w:t>
      </w:r>
    </w:p>
    <w:p>
      <w:pPr>
        <w:pStyle w:val="Date"/>
      </w:pPr>
      <w:r>
        <w:t xml:space="preserve">2025-03-2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FirstParagraph"/>
      </w:pPr>
      <w:r>
        <w:t xml:space="preserve">saving and uploading files</w:t>
      </w:r>
    </w:p>
    <w:p>
      <w:pPr>
        <w:pStyle w:val="SourceCode"/>
      </w:pPr>
      <w:r>
        <w:rPr>
          <w:rStyle w:val="NormalTok"/>
        </w:rPr>
        <w:t xml:space="preserve">VG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GT_stock_data_clean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HT_stock_data_clean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SA_Initial_claims_clean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_rate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St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ly_United_States_COVID-19_Cases_and_Deaths_by_State_-_ARCHIVED_20250304_clean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19_Weekly_Cases_and_Deaths_by_Age__Race_Ethnicity__and_Sex_-_ARCHIVED_20250310_cleaned.csv"")</w:t>
      </w:r>
    </w:p>
    <w:p>
      <w:pPr>
        <w:pStyle w:val="FirstParagraph"/>
      </w:pPr>
      <w:r>
        <w:t xml:space="preserve">Graph of VGT vs VHT</w:t>
      </w:r>
    </w:p>
    <w:p>
      <w:pPr>
        <w:pStyle w:val="SourceCode"/>
      </w:pPr>
      <w:r>
        <w:rPr>
          <w:rStyle w:val="NormalTok"/>
        </w:rPr>
        <w:t xml:space="preserve">vgt_v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12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H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movem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H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move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G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verage_movement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G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movement of Stock Mark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verage 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H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G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Sex comparison graphs</w:t>
      </w:r>
    </w:p>
    <w:p>
      <w:pPr>
        <w:pStyle w:val="SourceCode"/>
      </w:pPr>
      <w:r>
        <w:rPr>
          <w:rStyle w:val="NormalTok"/>
        </w:rPr>
        <w:t xml:space="preserve">sex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Grou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_count_suppress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Count (per 100k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x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Grou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_count_suppress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Count (per 100k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ex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sex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19 Cases by 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ace comparison graphs</w:t>
      </w:r>
    </w:p>
    <w:p>
      <w:pPr>
        <w:pStyle w:val="SourceCode"/>
      </w:pPr>
      <w:r>
        <w:rPr>
          <w:rStyle w:val="NormalTok"/>
        </w:rPr>
        <w:t xml:space="preserve">rac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Grou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ce_ethnicity_combin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_count_suppress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race_ethnicity_combin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Count (per 100k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Grou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ace_ethnicity_combin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_count_suppress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race_ethnicity_combin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Count (per 100k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ac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ac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19 Cases by Race/Ethnic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ge comparison graphs</w:t>
      </w:r>
    </w:p>
    <w:p>
      <w:pPr>
        <w:pStyle w:val="SourceCode"/>
      </w:pPr>
      <w:r>
        <w:rPr>
          <w:rStyle w:val="NormalTok"/>
        </w:rPr>
        <w:t xml:space="preserve">custom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- 4 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- 11 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2 - 15 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6 - 17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18 - 29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 - 39 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0 - 49 Yea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 - 64 Ye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65 - 74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5+ Year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v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_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custom_order))</w:t>
      </w:r>
      <w:r>
        <w:br/>
      </w:r>
      <w:r>
        <w:br/>
      </w:r>
      <w:r>
        <w:br/>
      </w:r>
      <w:r>
        <w:rPr>
          <w:rStyle w:val="NormalTok"/>
        </w:rPr>
        <w:t xml:space="preserve">ag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Grou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_count_suppress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Count (per 100k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Grou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_group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_count_suppress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Count (per 100k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g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ag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19 Cases by Age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jurisdiction comparison graphs</w:t>
      </w:r>
    </w:p>
    <w:p>
      <w:pPr>
        <w:pStyle w:val="SourceCode"/>
      </w:pPr>
      <w:r>
        <w:rPr>
          <w:rStyle w:val="NormalTok"/>
        </w:rPr>
        <w:t xml:space="preserve">reg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 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egion 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 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 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 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v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Grou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urisdi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jurisdic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reg_order))</w:t>
      </w:r>
      <w:r>
        <w:br/>
      </w:r>
      <w:r>
        <w:br/>
      </w:r>
      <w:r>
        <w:rPr>
          <w:rStyle w:val="NormalTok"/>
        </w:rPr>
        <w:t xml:space="preserve">re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Grou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urisdi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se_count_suppress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juris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Count (per 100k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risdi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g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vGrou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urisdic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ath_count_suppresse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jurisdic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th Count (per 100k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risdi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reg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eg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19 Cases by 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CSA claims vs unrate graphs</w:t>
      </w:r>
    </w:p>
    <w:p>
      <w:pPr>
        <w:pStyle w:val="SourceCode"/>
      </w:pPr>
      <w:r>
        <w:rPr>
          <w:rStyle w:val="NormalTok"/>
        </w:rPr>
        <w:t xml:space="preserve">unem_b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12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CS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s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CS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ation_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csa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SA Unemployment Claim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 Amount (in 10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unrate_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-03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12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-01-0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Unr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-19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nrat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bservation_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UNRAT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unem_b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unrate_lin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tt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tGro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Claims vs R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gion to state table</w:t>
      </w:r>
    </w:p>
    <w:p>
      <w:pPr>
        <w:pStyle w:val="SourceCode"/>
      </w:pPr>
      <w:r>
        <w:rPr>
          <w:rStyle w:val="NormalTok"/>
        </w:rPr>
        <w:t xml:space="preserve">regio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 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 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 6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 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 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 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ion 1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g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b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n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))</w:t>
      </w:r>
      <w:r>
        <w:br/>
      </w:r>
      <w:r>
        <w:br/>
      </w:r>
      <w:r>
        <w:rPr>
          <w:rStyle w:val="NormalTok"/>
        </w:rPr>
        <w:t xml:space="preserve">region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Region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St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ow)</w:t>
      </w:r>
      <w:r>
        <w:br/>
      </w:r>
      <w:r>
        <w:rPr>
          <w:rStyle w:val="NormalTok"/>
        </w:rPr>
        <w:t xml:space="preserve">regio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region_wid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vanill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s by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_remov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.t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gion_wide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0f7f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region_wide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0f7f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s</dc:title>
  <dc:creator>Sarah Sandmaier</dc:creator>
  <cp:keywords/>
  <dcterms:created xsi:type="dcterms:W3CDTF">2025-03-28T23:54:49Z</dcterms:created>
  <dcterms:modified xsi:type="dcterms:W3CDTF">2025-03-28T23:5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8</vt:lpwstr>
  </property>
  <property fmtid="{D5CDD505-2E9C-101B-9397-08002B2CF9AE}" pid="3" name="output">
    <vt:lpwstr>word_document</vt:lpwstr>
  </property>
</Properties>
</file>